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3.3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es anyone in your household engage in Raising Livestock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% (18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% (220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7:57Z</dcterms:created>
  <dcterms:modified xsi:type="dcterms:W3CDTF">2024-02-21T03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